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yma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yman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yman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yman Islands received a score of 3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yman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yman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yman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yman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yman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yman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yman Islands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yman Islands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yman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yman Islands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yman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yman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yman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yman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E9B78-6146-4D67-8EEE-C29682C176E3}"/>
</file>

<file path=customXml/itemProps2.xml><?xml version="1.0" encoding="utf-8"?>
<ds:datastoreItem xmlns:ds="http://schemas.openxmlformats.org/officeDocument/2006/customXml" ds:itemID="{28F4B17E-C28B-41F3-A9EE-79C9554A2533}"/>
</file>

<file path=customXml/itemProps3.xml><?xml version="1.0" encoding="utf-8"?>
<ds:datastoreItem xmlns:ds="http://schemas.openxmlformats.org/officeDocument/2006/customXml" ds:itemID="{4EC205A9-B566-4F73-ABDB-43FD0056B04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7:09Z</dcterms:created>
  <dcterms:modified xsi:type="dcterms:W3CDTF">2024-11-01T1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yman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